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yne Enri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y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ri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05 E Wellsley Ct,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ry10120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973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